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6F168" w14:textId="61CBF588" w:rsidR="006C0D3D" w:rsidRDefault="00E86931">
      <w:r>
        <w:t>T</w:t>
      </w:r>
      <w:r>
        <w:rPr>
          <w:rFonts w:hint="eastAsia"/>
        </w:rPr>
        <w:t>ask</w:t>
      </w:r>
      <w:r>
        <w:t xml:space="preserve"> </w:t>
      </w:r>
      <w:r>
        <w:rPr>
          <w:rFonts w:hint="eastAsia"/>
        </w:rPr>
        <w:t>2</w:t>
      </w:r>
    </w:p>
    <w:p w14:paraId="2D1B1824" w14:textId="77D73662" w:rsidR="00273339" w:rsidRPr="00273339" w:rsidRDefault="00273339" w:rsidP="00273339">
      <w:pPr>
        <w:rPr>
          <w:rFonts w:hint="eastAsia"/>
        </w:rPr>
      </w:pPr>
      <w:r>
        <w:rPr>
          <w:rFonts w:hint="eastAsia"/>
        </w:rPr>
        <w:t>I</w:t>
      </w:r>
      <w:r>
        <w:t xml:space="preserve">n this task, we chose </w:t>
      </w:r>
      <w:r>
        <w:t>A</w:t>
      </w:r>
      <w:r>
        <w:rPr>
          <w:rFonts w:hint="eastAsia"/>
        </w:rPr>
        <w:t>ES-128-</w:t>
      </w:r>
      <w:r>
        <w:t>CBC</w:t>
      </w:r>
      <w:r>
        <w:t>,</w:t>
      </w:r>
      <w:r w:rsidRPr="00273339">
        <w:rPr>
          <w:rFonts w:hint="eastAsia"/>
        </w:rPr>
        <w:t xml:space="preserve"> </w:t>
      </w:r>
      <w:r>
        <w:rPr>
          <w:rFonts w:hint="eastAsia"/>
        </w:rPr>
        <w:t>B</w:t>
      </w:r>
      <w:r>
        <w:t>F-CFB</w:t>
      </w:r>
      <w:r>
        <w:t>, and</w:t>
      </w:r>
      <w:r w:rsidRPr="00273339">
        <w:rPr>
          <w:rFonts w:hint="eastAsia"/>
        </w:rPr>
        <w:t xml:space="preserve"> </w:t>
      </w:r>
      <w:r>
        <w:rPr>
          <w:rFonts w:hint="eastAsia"/>
        </w:rPr>
        <w:t>D</w:t>
      </w:r>
      <w:r>
        <w:t>E</w:t>
      </w:r>
      <w:r>
        <w:t>S to encrypt the file we made named “words.txt”.</w:t>
      </w:r>
    </w:p>
    <w:p w14:paraId="157E4052" w14:textId="77777777" w:rsidR="00273339" w:rsidRDefault="00273339">
      <w:pPr>
        <w:rPr>
          <w:rFonts w:hint="eastAsia"/>
        </w:rPr>
      </w:pPr>
    </w:p>
    <w:p w14:paraId="2C8E1787" w14:textId="02F0A8E2" w:rsidR="00E86931" w:rsidRDefault="00E86931">
      <w:r>
        <w:t>A</w:t>
      </w:r>
      <w:r>
        <w:rPr>
          <w:rFonts w:hint="eastAsia"/>
        </w:rPr>
        <w:t>ES-128-</w:t>
      </w:r>
      <w:r>
        <w:t>CBC</w:t>
      </w:r>
    </w:p>
    <w:p w14:paraId="658BA3EA" w14:textId="4AB100CB" w:rsidR="00E86931" w:rsidRDefault="00273339">
      <w:r>
        <w:rPr>
          <w:rFonts w:hint="eastAsia"/>
        </w:rPr>
        <w:t>F</w:t>
      </w:r>
      <w:r>
        <w:t xml:space="preserve">irstly, we used </w:t>
      </w:r>
      <w:r>
        <w:t>A</w:t>
      </w:r>
      <w:r>
        <w:rPr>
          <w:rFonts w:hint="eastAsia"/>
        </w:rPr>
        <w:t>ES-128-</w:t>
      </w:r>
      <w:r>
        <w:t>CBC</w:t>
      </w:r>
      <w:r>
        <w:t xml:space="preserve"> to encrypt the file and input as “task1_cipher_</w:t>
      </w:r>
      <w:r w:rsidRPr="00273339">
        <w:t xml:space="preserve"> </w:t>
      </w:r>
      <w:r>
        <w:t>A</w:t>
      </w:r>
      <w:r>
        <w:rPr>
          <w:rFonts w:hint="eastAsia"/>
        </w:rPr>
        <w:t>ES128</w:t>
      </w:r>
      <w:r>
        <w:t>CBC</w:t>
      </w:r>
      <w:r>
        <w:t xml:space="preserve">.bin”, set the key is 00112233445566778889aabbccddeeff and set iv is 01020304050607080910111213141516. </w:t>
      </w:r>
      <w:r>
        <w:rPr>
          <w:rFonts w:hint="eastAsia"/>
        </w:rPr>
        <w:t>Then</w:t>
      </w:r>
      <w:r>
        <w:t xml:space="preserve"> we opened the encr</w:t>
      </w:r>
      <w:r w:rsidR="00B10EA9">
        <w:t>yp</w:t>
      </w:r>
      <w:r>
        <w:t>ted file</w:t>
      </w:r>
      <w:r w:rsidR="00B10EA9">
        <w:t xml:space="preserve"> and</w:t>
      </w:r>
      <w:r>
        <w:t xml:space="preserve"> can s</w:t>
      </w:r>
      <w:r w:rsidR="00B10EA9">
        <w:t>ee</w:t>
      </w:r>
      <w:r>
        <w:t xml:space="preserve"> that the content of file is unreadable.</w:t>
      </w:r>
    </w:p>
    <w:p w14:paraId="0C3391FF" w14:textId="63F0A6B0" w:rsidR="00E86931" w:rsidRDefault="00E86931">
      <w:r>
        <w:rPr>
          <w:noProof/>
        </w:rPr>
        <w:drawing>
          <wp:inline distT="0" distB="0" distL="0" distR="0" wp14:anchorId="4375BA21" wp14:editId="58E1A7D6">
            <wp:extent cx="5274310" cy="42418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424180"/>
                    </a:xfrm>
                    <a:prstGeom prst="rect">
                      <a:avLst/>
                    </a:prstGeom>
                  </pic:spPr>
                </pic:pic>
              </a:graphicData>
            </a:graphic>
          </wp:inline>
        </w:drawing>
      </w:r>
    </w:p>
    <w:p w14:paraId="2237A7FF" w14:textId="0F96EDF0" w:rsidR="00E86931" w:rsidRDefault="00E86931">
      <w:r>
        <w:rPr>
          <w:noProof/>
        </w:rPr>
        <w:drawing>
          <wp:inline distT="0" distB="0" distL="0" distR="0" wp14:anchorId="598DD669" wp14:editId="04FD9702">
            <wp:extent cx="5274310" cy="278701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787015"/>
                    </a:xfrm>
                    <a:prstGeom prst="rect">
                      <a:avLst/>
                    </a:prstGeom>
                  </pic:spPr>
                </pic:pic>
              </a:graphicData>
            </a:graphic>
          </wp:inline>
        </w:drawing>
      </w:r>
    </w:p>
    <w:p w14:paraId="2C32CB3C" w14:textId="7A346AC1" w:rsidR="00E86931" w:rsidRDefault="00E86931"/>
    <w:p w14:paraId="47F056F0" w14:textId="77BAFBB1" w:rsidR="00E86931" w:rsidRDefault="00E86931">
      <w:r>
        <w:rPr>
          <w:rFonts w:hint="eastAsia"/>
        </w:rPr>
        <w:t>B</w:t>
      </w:r>
      <w:r>
        <w:t>F-CFB</w:t>
      </w:r>
    </w:p>
    <w:p w14:paraId="5B56BF9E" w14:textId="7C233ED5" w:rsidR="00E86931" w:rsidRPr="00273339" w:rsidRDefault="00273339">
      <w:pPr>
        <w:rPr>
          <w:rFonts w:hint="eastAsia"/>
        </w:rPr>
      </w:pPr>
      <w:r>
        <w:rPr>
          <w:rFonts w:hint="eastAsia"/>
        </w:rPr>
        <w:t>T</w:t>
      </w:r>
      <w:r>
        <w:t xml:space="preserve">hen, we tried the </w:t>
      </w:r>
      <w:r>
        <w:rPr>
          <w:rFonts w:hint="eastAsia"/>
        </w:rPr>
        <w:t>B</w:t>
      </w:r>
      <w:r>
        <w:t>F-CFB</w:t>
      </w:r>
      <w:r>
        <w:rPr>
          <w:rFonts w:hint="eastAsia"/>
        </w:rPr>
        <w:t xml:space="preserve"> </w:t>
      </w:r>
      <w:proofErr w:type="gramStart"/>
      <w:r>
        <w:t xml:space="preserve">encryption </w:t>
      </w:r>
      <w:r w:rsidR="00B10EA9">
        <w:t>,</w:t>
      </w:r>
      <w:proofErr w:type="gramEnd"/>
      <w:r w:rsidR="00B10EA9">
        <w:t xml:space="preserve"> output is “task1_cipher_BFCFB.bin”, set key is </w:t>
      </w:r>
      <w:r w:rsidR="00B10EA9">
        <w:t>00112233445566778889aabbccddeeff</w:t>
      </w:r>
      <w:r w:rsidR="00B10EA9">
        <w:t xml:space="preserve"> and set iv is 0102030405060708. The file was successfully enc</w:t>
      </w:r>
      <w:r w:rsidR="00120167">
        <w:t>rypted.</w:t>
      </w:r>
    </w:p>
    <w:p w14:paraId="284FE324" w14:textId="2819F5A9" w:rsidR="00E86931" w:rsidRDefault="00E86931">
      <w:r>
        <w:rPr>
          <w:noProof/>
        </w:rPr>
        <w:drawing>
          <wp:inline distT="0" distB="0" distL="0" distR="0" wp14:anchorId="5F31BDBE" wp14:editId="5F8B41FA">
            <wp:extent cx="5274310" cy="391160"/>
            <wp:effectExtent l="0" t="0" r="254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91160"/>
                    </a:xfrm>
                    <a:prstGeom prst="rect">
                      <a:avLst/>
                    </a:prstGeom>
                  </pic:spPr>
                </pic:pic>
              </a:graphicData>
            </a:graphic>
          </wp:inline>
        </w:drawing>
      </w:r>
    </w:p>
    <w:p w14:paraId="06F210F1" w14:textId="63771210" w:rsidR="00F71EFF" w:rsidRDefault="00F71EFF">
      <w:r>
        <w:rPr>
          <w:noProof/>
        </w:rPr>
        <w:lastRenderedPageBreak/>
        <w:drawing>
          <wp:inline distT="0" distB="0" distL="0" distR="0" wp14:anchorId="2B2894A3" wp14:editId="4FDCC4CF">
            <wp:extent cx="5274310" cy="2780665"/>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780665"/>
                    </a:xfrm>
                    <a:prstGeom prst="rect">
                      <a:avLst/>
                    </a:prstGeom>
                  </pic:spPr>
                </pic:pic>
              </a:graphicData>
            </a:graphic>
          </wp:inline>
        </w:drawing>
      </w:r>
    </w:p>
    <w:p w14:paraId="69FCD9FC" w14:textId="4A10C678" w:rsidR="00F71EFF" w:rsidRDefault="00F71EFF"/>
    <w:p w14:paraId="009AC802" w14:textId="6F2E7028" w:rsidR="00FE6862" w:rsidRDefault="00FE6862">
      <w:r>
        <w:rPr>
          <w:rFonts w:hint="eastAsia"/>
        </w:rPr>
        <w:t>D</w:t>
      </w:r>
      <w:r>
        <w:t>ES</w:t>
      </w:r>
    </w:p>
    <w:p w14:paraId="63919542" w14:textId="22983A1F" w:rsidR="00120167" w:rsidRDefault="00120167">
      <w:pPr>
        <w:rPr>
          <w:rFonts w:hint="eastAsia"/>
        </w:rPr>
      </w:pPr>
      <w:r>
        <w:t>Finally, we tried DES to encrypt the file, using key 0011223344556677 and iv 0102030405060708.</w:t>
      </w:r>
    </w:p>
    <w:p w14:paraId="410DA155" w14:textId="1A95E25C" w:rsidR="00FE6862" w:rsidRDefault="00FE6862">
      <w:r>
        <w:rPr>
          <w:noProof/>
        </w:rPr>
        <w:drawing>
          <wp:inline distT="0" distB="0" distL="0" distR="0" wp14:anchorId="7D48F592" wp14:editId="239808CA">
            <wp:extent cx="5274310" cy="297180"/>
            <wp:effectExtent l="0" t="0" r="254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97180"/>
                    </a:xfrm>
                    <a:prstGeom prst="rect">
                      <a:avLst/>
                    </a:prstGeom>
                  </pic:spPr>
                </pic:pic>
              </a:graphicData>
            </a:graphic>
          </wp:inline>
        </w:drawing>
      </w:r>
    </w:p>
    <w:p w14:paraId="0319A703" w14:textId="33B69F9F" w:rsidR="00FE6862" w:rsidRDefault="00FE6862">
      <w:r>
        <w:rPr>
          <w:noProof/>
        </w:rPr>
        <w:drawing>
          <wp:inline distT="0" distB="0" distL="0" distR="0" wp14:anchorId="00165422" wp14:editId="35828A8A">
            <wp:extent cx="5274310" cy="27520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752090"/>
                    </a:xfrm>
                    <a:prstGeom prst="rect">
                      <a:avLst/>
                    </a:prstGeom>
                  </pic:spPr>
                </pic:pic>
              </a:graphicData>
            </a:graphic>
          </wp:inline>
        </w:drawing>
      </w:r>
    </w:p>
    <w:p w14:paraId="7BBADC10" w14:textId="77777777" w:rsidR="00FE6862" w:rsidRDefault="00FE6862"/>
    <w:p w14:paraId="78E85828" w14:textId="52D86E61" w:rsidR="005425E0" w:rsidRDefault="005425E0" w:rsidP="005425E0">
      <w:r>
        <w:t>T</w:t>
      </w:r>
      <w:r>
        <w:rPr>
          <w:rFonts w:hint="eastAsia"/>
        </w:rPr>
        <w:t>ask</w:t>
      </w:r>
      <w:r>
        <w:t xml:space="preserve"> </w:t>
      </w:r>
      <w:r>
        <w:rPr>
          <w:rFonts w:hint="eastAsia"/>
        </w:rPr>
        <w:t>4</w:t>
      </w:r>
    </w:p>
    <w:p w14:paraId="540F576E" w14:textId="77777777" w:rsidR="005425E0" w:rsidRDefault="005425E0" w:rsidP="005425E0"/>
    <w:p w14:paraId="3E104237" w14:textId="44FA8DA7" w:rsidR="00F71EFF" w:rsidRDefault="006302B7">
      <w:r>
        <w:rPr>
          <w:rFonts w:hint="eastAsia"/>
        </w:rPr>
        <w:t>1</w:t>
      </w:r>
    </w:p>
    <w:p w14:paraId="5B192A11" w14:textId="2B2DC8AF" w:rsidR="00120167" w:rsidRDefault="00120167">
      <w:pPr>
        <w:rPr>
          <w:rFonts w:hint="eastAsia"/>
        </w:rPr>
      </w:pPr>
      <w:r>
        <w:t>First, we created a 7-byte file named “t4.txt”. use this file as material to try the encryption.</w:t>
      </w:r>
    </w:p>
    <w:p w14:paraId="01753EA9" w14:textId="2D64D0B6" w:rsidR="006302B7" w:rsidRDefault="00245CCB">
      <w:r>
        <w:rPr>
          <w:noProof/>
        </w:rPr>
        <w:drawing>
          <wp:inline distT="0" distB="0" distL="0" distR="0" wp14:anchorId="09EC6773" wp14:editId="46EA0A18">
            <wp:extent cx="5274310" cy="17970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79705"/>
                    </a:xfrm>
                    <a:prstGeom prst="rect">
                      <a:avLst/>
                    </a:prstGeom>
                  </pic:spPr>
                </pic:pic>
              </a:graphicData>
            </a:graphic>
          </wp:inline>
        </w:drawing>
      </w:r>
    </w:p>
    <w:p w14:paraId="7FEC015D" w14:textId="2DFDB3E5" w:rsidR="00120167" w:rsidRDefault="00120167" w:rsidP="00120167">
      <w:pPr>
        <w:spacing w:line="360" w:lineRule="auto"/>
      </w:pPr>
      <w:r>
        <w:rPr>
          <w:rFonts w:hint="eastAsia"/>
        </w:rPr>
        <w:t>T</w:t>
      </w:r>
      <w:r>
        <w:t>hen we encrypted the file with ECB, CBC, CFB, OFB respectively and get the output “t4ecb.bin”</w:t>
      </w:r>
      <w:proofErr w:type="gramStart"/>
      <w:r>
        <w:t>,”t4cbc.bin</w:t>
      </w:r>
      <w:proofErr w:type="gramEnd"/>
      <w:r>
        <w:t xml:space="preserve">”,”t4cfb.bin”,”t4ofb.bin”. </w:t>
      </w:r>
    </w:p>
    <w:p w14:paraId="0FA795E2" w14:textId="2D004F39" w:rsidR="00120167" w:rsidRDefault="00120167" w:rsidP="00120167">
      <w:pPr>
        <w:spacing w:line="360" w:lineRule="auto"/>
        <w:rPr>
          <w:rFonts w:hint="eastAsia"/>
        </w:rPr>
      </w:pPr>
      <w:r>
        <w:lastRenderedPageBreak/>
        <w:t>The key is 00112233445566778899aabbccddeeff and the iv is 010203040506070809101112131415</w:t>
      </w:r>
    </w:p>
    <w:p w14:paraId="508FC813" w14:textId="0088C888" w:rsidR="00245CCB" w:rsidRDefault="00245CCB">
      <w:r>
        <w:rPr>
          <w:noProof/>
        </w:rPr>
        <w:drawing>
          <wp:inline distT="0" distB="0" distL="0" distR="0" wp14:anchorId="3B9D6199" wp14:editId="6F1CEB33">
            <wp:extent cx="5274310" cy="26987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69875"/>
                    </a:xfrm>
                    <a:prstGeom prst="rect">
                      <a:avLst/>
                    </a:prstGeom>
                  </pic:spPr>
                </pic:pic>
              </a:graphicData>
            </a:graphic>
          </wp:inline>
        </w:drawing>
      </w:r>
    </w:p>
    <w:p w14:paraId="1A81C86C" w14:textId="5AD3BEE8" w:rsidR="004D156F" w:rsidRDefault="004D156F">
      <w:r>
        <w:rPr>
          <w:noProof/>
        </w:rPr>
        <w:drawing>
          <wp:inline distT="0" distB="0" distL="0" distR="0" wp14:anchorId="084FA7A6" wp14:editId="1FE81E52">
            <wp:extent cx="5274310" cy="433705"/>
            <wp:effectExtent l="0" t="0" r="254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33705"/>
                    </a:xfrm>
                    <a:prstGeom prst="rect">
                      <a:avLst/>
                    </a:prstGeom>
                  </pic:spPr>
                </pic:pic>
              </a:graphicData>
            </a:graphic>
          </wp:inline>
        </w:drawing>
      </w:r>
    </w:p>
    <w:p w14:paraId="147F2420" w14:textId="1CB4E2B0" w:rsidR="006302B7" w:rsidRDefault="004D156F">
      <w:r>
        <w:rPr>
          <w:noProof/>
        </w:rPr>
        <w:drawing>
          <wp:inline distT="0" distB="0" distL="0" distR="0" wp14:anchorId="5F2ADDDC" wp14:editId="1789CE1D">
            <wp:extent cx="5274310" cy="47942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79425"/>
                    </a:xfrm>
                    <a:prstGeom prst="rect">
                      <a:avLst/>
                    </a:prstGeom>
                  </pic:spPr>
                </pic:pic>
              </a:graphicData>
            </a:graphic>
          </wp:inline>
        </w:drawing>
      </w:r>
    </w:p>
    <w:p w14:paraId="62693D99" w14:textId="1BFD4DD0" w:rsidR="004D156F" w:rsidRDefault="004D156F">
      <w:r>
        <w:rPr>
          <w:noProof/>
        </w:rPr>
        <w:drawing>
          <wp:inline distT="0" distB="0" distL="0" distR="0" wp14:anchorId="69A92BDD" wp14:editId="5AF7F364">
            <wp:extent cx="5274310" cy="42037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20370"/>
                    </a:xfrm>
                    <a:prstGeom prst="rect">
                      <a:avLst/>
                    </a:prstGeom>
                  </pic:spPr>
                </pic:pic>
              </a:graphicData>
            </a:graphic>
          </wp:inline>
        </w:drawing>
      </w:r>
    </w:p>
    <w:p w14:paraId="5F9EF64F" w14:textId="1BA0D14F" w:rsidR="00120167" w:rsidRDefault="00120167">
      <w:pPr>
        <w:rPr>
          <w:rFonts w:hint="eastAsia"/>
        </w:rPr>
      </w:pPr>
      <w:r>
        <w:t>We can see that use ECB and CBC will have 9 bytes padding and use CFB and OFB will not have any padding.</w:t>
      </w:r>
    </w:p>
    <w:p w14:paraId="44A171F8" w14:textId="5DC1D9B7" w:rsidR="00B96F32" w:rsidRDefault="00B96F32">
      <w:r>
        <w:rPr>
          <w:noProof/>
        </w:rPr>
        <w:drawing>
          <wp:inline distT="0" distB="0" distL="0" distR="0" wp14:anchorId="4163404A" wp14:editId="17A63166">
            <wp:extent cx="4314825" cy="990600"/>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4825" cy="990600"/>
                    </a:xfrm>
                    <a:prstGeom prst="rect">
                      <a:avLst/>
                    </a:prstGeom>
                  </pic:spPr>
                </pic:pic>
              </a:graphicData>
            </a:graphic>
          </wp:inline>
        </w:drawing>
      </w:r>
    </w:p>
    <w:p w14:paraId="70CA1C24" w14:textId="3B292C11" w:rsidR="00B96F32" w:rsidRDefault="00B96F32">
      <w:r>
        <w:rPr>
          <w:noProof/>
        </w:rPr>
        <w:drawing>
          <wp:inline distT="0" distB="0" distL="0" distR="0" wp14:anchorId="689D3EDA" wp14:editId="73811C57">
            <wp:extent cx="4362450" cy="9144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62450" cy="914400"/>
                    </a:xfrm>
                    <a:prstGeom prst="rect">
                      <a:avLst/>
                    </a:prstGeom>
                  </pic:spPr>
                </pic:pic>
              </a:graphicData>
            </a:graphic>
          </wp:inline>
        </w:drawing>
      </w:r>
    </w:p>
    <w:p w14:paraId="358C68C2" w14:textId="4D3FE6A8" w:rsidR="00B96F32" w:rsidRDefault="00B96F32">
      <w:r>
        <w:rPr>
          <w:noProof/>
        </w:rPr>
        <w:drawing>
          <wp:inline distT="0" distB="0" distL="0" distR="0" wp14:anchorId="05DFAC6B" wp14:editId="70E64708">
            <wp:extent cx="4324350" cy="10191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4350" cy="1019175"/>
                    </a:xfrm>
                    <a:prstGeom prst="rect">
                      <a:avLst/>
                    </a:prstGeom>
                  </pic:spPr>
                </pic:pic>
              </a:graphicData>
            </a:graphic>
          </wp:inline>
        </w:drawing>
      </w:r>
    </w:p>
    <w:p w14:paraId="27809279" w14:textId="038A7ED2" w:rsidR="00B96F32" w:rsidRDefault="00B96F32">
      <w:r>
        <w:rPr>
          <w:noProof/>
        </w:rPr>
        <w:drawing>
          <wp:inline distT="0" distB="0" distL="0" distR="0" wp14:anchorId="78308A2B" wp14:editId="7931807D">
            <wp:extent cx="4381500" cy="100965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81500" cy="1009650"/>
                    </a:xfrm>
                    <a:prstGeom prst="rect">
                      <a:avLst/>
                    </a:prstGeom>
                  </pic:spPr>
                </pic:pic>
              </a:graphicData>
            </a:graphic>
          </wp:inline>
        </w:drawing>
      </w:r>
    </w:p>
    <w:p w14:paraId="732FFDD3" w14:textId="16832072" w:rsidR="00120167" w:rsidRDefault="00120167">
      <w:r>
        <w:rPr>
          <w:rFonts w:hint="eastAsia"/>
        </w:rPr>
        <w:t>C</w:t>
      </w:r>
      <w:r>
        <w:t xml:space="preserve">FB and OFB mode are </w:t>
      </w:r>
      <w:r w:rsidR="00AC3DFA">
        <w:t xml:space="preserve">the mode that first get the encrypted iv and using the encrypted iv XOR the plaintext to encrypt the messages. That means that these two modes can encrypt any length of message. </w:t>
      </w:r>
      <w:r w:rsidR="005B62F3">
        <w:t>No padding can still encrypt the plaintext messages.</w:t>
      </w:r>
      <w:bookmarkStart w:id="0" w:name="_GoBack"/>
      <w:bookmarkEnd w:id="0"/>
    </w:p>
    <w:p w14:paraId="3B7BAC3D" w14:textId="77777777" w:rsidR="00120167" w:rsidRPr="00AC3DFA" w:rsidRDefault="00120167">
      <w:pPr>
        <w:rPr>
          <w:rFonts w:hint="eastAsia"/>
        </w:rPr>
      </w:pPr>
    </w:p>
    <w:p w14:paraId="4B55BD17" w14:textId="788BFD78" w:rsidR="006302B7" w:rsidRDefault="006302B7">
      <w:r>
        <w:rPr>
          <w:rFonts w:hint="eastAsia"/>
        </w:rPr>
        <w:t>2</w:t>
      </w:r>
    </w:p>
    <w:p w14:paraId="2D87E758" w14:textId="1E6CD390" w:rsidR="0089383F" w:rsidRDefault="00120167">
      <w:r>
        <w:lastRenderedPageBreak/>
        <w:t>We created the files using “echo -n” command and we got 5-byte file “t4f5.txt”, 10</w:t>
      </w:r>
      <w:r>
        <w:t>-byte file “t4f</w:t>
      </w:r>
      <w:r>
        <w:t>10</w:t>
      </w:r>
      <w:r>
        <w:t>.txt”</w:t>
      </w:r>
      <w:r>
        <w:t>, and 16</w:t>
      </w:r>
      <w:r>
        <w:t>-byte file “t4f</w:t>
      </w:r>
      <w:r>
        <w:t>16</w:t>
      </w:r>
      <w:r>
        <w:t>.txt”</w:t>
      </w:r>
    </w:p>
    <w:p w14:paraId="5BDF4058" w14:textId="4FFD00B2" w:rsidR="006302B7" w:rsidRDefault="006302B7">
      <w:r>
        <w:rPr>
          <w:noProof/>
        </w:rPr>
        <w:drawing>
          <wp:inline distT="0" distB="0" distL="0" distR="0" wp14:anchorId="7A76CAD9" wp14:editId="416D9D3D">
            <wp:extent cx="5274310" cy="36195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61950"/>
                    </a:xfrm>
                    <a:prstGeom prst="rect">
                      <a:avLst/>
                    </a:prstGeom>
                  </pic:spPr>
                </pic:pic>
              </a:graphicData>
            </a:graphic>
          </wp:inline>
        </w:drawing>
      </w:r>
    </w:p>
    <w:p w14:paraId="38108E26" w14:textId="389D1CB9" w:rsidR="00120167" w:rsidRDefault="00120167">
      <w:pPr>
        <w:rPr>
          <w:rFonts w:hint="eastAsia"/>
        </w:rPr>
      </w:pPr>
      <w:r>
        <w:rPr>
          <w:rFonts w:hint="eastAsia"/>
        </w:rPr>
        <w:t>T</w:t>
      </w:r>
      <w:r>
        <w:t>hen we used CBC to encrypt the files respectively and output are “t4f5.bin”,</w:t>
      </w:r>
      <w:r w:rsidRPr="00120167">
        <w:t xml:space="preserve"> </w:t>
      </w:r>
      <w:r>
        <w:t>“t4f</w:t>
      </w:r>
      <w:r>
        <w:t>10</w:t>
      </w:r>
      <w:r>
        <w:t>.bin”,</w:t>
      </w:r>
      <w:r w:rsidRPr="00120167">
        <w:t xml:space="preserve"> </w:t>
      </w:r>
      <w:r>
        <w:t xml:space="preserve">and </w:t>
      </w:r>
      <w:r>
        <w:t>“t4f</w:t>
      </w:r>
      <w:r>
        <w:t>16</w:t>
      </w:r>
      <w:r>
        <w:t>.bin”</w:t>
      </w:r>
      <w:r>
        <w:t xml:space="preserve">, using the same key </w:t>
      </w:r>
      <w:r>
        <w:rPr>
          <w:rFonts w:hint="eastAsia"/>
        </w:rPr>
        <w:t>00112233445566778899aabbccdd</w:t>
      </w:r>
      <w:r>
        <w:t xml:space="preserve">eeff and the same iv </w:t>
      </w:r>
      <w:r>
        <w:t>01020304050607080910111213141516</w:t>
      </w:r>
      <w:r>
        <w:t>.</w:t>
      </w:r>
    </w:p>
    <w:p w14:paraId="1721E867" w14:textId="7E63C8C9" w:rsidR="00207D7C" w:rsidRDefault="00207D7C">
      <w:r>
        <w:rPr>
          <w:noProof/>
        </w:rPr>
        <w:drawing>
          <wp:inline distT="0" distB="0" distL="0" distR="0" wp14:anchorId="0B3DE12F" wp14:editId="5954B90F">
            <wp:extent cx="5274310" cy="1083945"/>
            <wp:effectExtent l="0" t="0" r="254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083945"/>
                    </a:xfrm>
                    <a:prstGeom prst="rect">
                      <a:avLst/>
                    </a:prstGeom>
                  </pic:spPr>
                </pic:pic>
              </a:graphicData>
            </a:graphic>
          </wp:inline>
        </w:drawing>
      </w:r>
    </w:p>
    <w:p w14:paraId="551AB038" w14:textId="30AB4415" w:rsidR="00120167" w:rsidRDefault="00120167">
      <w:pPr>
        <w:rPr>
          <w:rFonts w:hint="eastAsia"/>
        </w:rPr>
      </w:pPr>
      <w:r>
        <w:rPr>
          <w:rFonts w:hint="eastAsia"/>
        </w:rPr>
        <w:t>T</w:t>
      </w:r>
      <w:r>
        <w:t>hen we can see that all three files have padding. The 5-byte file and 10-byte became 16-byte, and 16-byte file became 32-byte.</w:t>
      </w:r>
    </w:p>
    <w:p w14:paraId="64C5FA28" w14:textId="5D33BCC0" w:rsidR="00207D7C" w:rsidRDefault="00245CCB">
      <w:r>
        <w:rPr>
          <w:noProof/>
        </w:rPr>
        <w:drawing>
          <wp:inline distT="0" distB="0" distL="0" distR="0" wp14:anchorId="6DA5BC93" wp14:editId="0A403B68">
            <wp:extent cx="4514850" cy="1009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4850" cy="1009650"/>
                    </a:xfrm>
                    <a:prstGeom prst="rect">
                      <a:avLst/>
                    </a:prstGeom>
                  </pic:spPr>
                </pic:pic>
              </a:graphicData>
            </a:graphic>
          </wp:inline>
        </w:drawing>
      </w:r>
    </w:p>
    <w:p w14:paraId="24DD05E4" w14:textId="3A5F1295" w:rsidR="00245CCB" w:rsidRDefault="00245CCB">
      <w:r>
        <w:rPr>
          <w:noProof/>
        </w:rPr>
        <w:drawing>
          <wp:inline distT="0" distB="0" distL="0" distR="0" wp14:anchorId="5DC7E2CB" wp14:editId="58547025">
            <wp:extent cx="4505325" cy="10001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5325" cy="1000125"/>
                    </a:xfrm>
                    <a:prstGeom prst="rect">
                      <a:avLst/>
                    </a:prstGeom>
                  </pic:spPr>
                </pic:pic>
              </a:graphicData>
            </a:graphic>
          </wp:inline>
        </w:drawing>
      </w:r>
    </w:p>
    <w:p w14:paraId="6C58C17B" w14:textId="13811A01" w:rsidR="00245CCB" w:rsidRDefault="00245CCB">
      <w:r>
        <w:rPr>
          <w:noProof/>
        </w:rPr>
        <w:drawing>
          <wp:inline distT="0" distB="0" distL="0" distR="0" wp14:anchorId="202EBF58" wp14:editId="3C6F4399">
            <wp:extent cx="4552950" cy="10382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2950" cy="1038225"/>
                    </a:xfrm>
                    <a:prstGeom prst="rect">
                      <a:avLst/>
                    </a:prstGeom>
                  </pic:spPr>
                </pic:pic>
              </a:graphicData>
            </a:graphic>
          </wp:inline>
        </w:drawing>
      </w:r>
    </w:p>
    <w:p w14:paraId="5ACF4E89" w14:textId="256A7AC1" w:rsidR="00245CCB" w:rsidRDefault="00120167">
      <w:r>
        <w:rPr>
          <w:rFonts w:hint="eastAsia"/>
        </w:rPr>
        <w:t>T</w:t>
      </w:r>
      <w:r>
        <w:t>hen we decrypted the files and the output are “t4f5de.bin”,</w:t>
      </w:r>
      <w:r w:rsidRPr="00120167">
        <w:t xml:space="preserve"> </w:t>
      </w:r>
      <w:r>
        <w:t>“t4f</w:t>
      </w:r>
      <w:r>
        <w:t>10</w:t>
      </w:r>
      <w:r>
        <w:t>de.bin”</w:t>
      </w:r>
      <w:r>
        <w:t xml:space="preserve"> and</w:t>
      </w:r>
      <w:r w:rsidRPr="00120167">
        <w:t xml:space="preserve"> </w:t>
      </w:r>
      <w:r>
        <w:t>“t4f</w:t>
      </w:r>
      <w:r>
        <w:t>16</w:t>
      </w:r>
      <w:r>
        <w:t>de.bin”</w:t>
      </w:r>
      <w:r>
        <w:t>.</w:t>
      </w:r>
    </w:p>
    <w:p w14:paraId="7C7A77AD" w14:textId="7334480C" w:rsidR="00245CCB" w:rsidRDefault="00245CCB">
      <w:r>
        <w:rPr>
          <w:noProof/>
        </w:rPr>
        <w:drawing>
          <wp:inline distT="0" distB="0" distL="0" distR="0" wp14:anchorId="361DE3B9" wp14:editId="347F3B2A">
            <wp:extent cx="5274310" cy="109347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093470"/>
                    </a:xfrm>
                    <a:prstGeom prst="rect">
                      <a:avLst/>
                    </a:prstGeom>
                  </pic:spPr>
                </pic:pic>
              </a:graphicData>
            </a:graphic>
          </wp:inline>
        </w:drawing>
      </w:r>
    </w:p>
    <w:p w14:paraId="37BCFC6E" w14:textId="0C46E9F7" w:rsidR="00AC3DFA" w:rsidRDefault="00AC3DFA">
      <w:pPr>
        <w:rPr>
          <w:rFonts w:hint="eastAsia"/>
        </w:rPr>
      </w:pPr>
      <w:r>
        <w:t>Open the file we can see these results.</w:t>
      </w:r>
    </w:p>
    <w:p w14:paraId="701D611C" w14:textId="6F031E34" w:rsidR="00245CCB" w:rsidRDefault="00245CCB">
      <w:r>
        <w:rPr>
          <w:noProof/>
        </w:rPr>
        <w:drawing>
          <wp:inline distT="0" distB="0" distL="0" distR="0" wp14:anchorId="4155F3F4" wp14:editId="3F9FC2DB">
            <wp:extent cx="5274310" cy="57467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574675"/>
                    </a:xfrm>
                    <a:prstGeom prst="rect">
                      <a:avLst/>
                    </a:prstGeom>
                  </pic:spPr>
                </pic:pic>
              </a:graphicData>
            </a:graphic>
          </wp:inline>
        </w:drawing>
      </w:r>
    </w:p>
    <w:p w14:paraId="65AA9824" w14:textId="134BA446" w:rsidR="00245CCB" w:rsidRDefault="00245CCB">
      <w:r>
        <w:rPr>
          <w:noProof/>
        </w:rPr>
        <w:lastRenderedPageBreak/>
        <w:drawing>
          <wp:inline distT="0" distB="0" distL="0" distR="0" wp14:anchorId="4256279D" wp14:editId="5507476B">
            <wp:extent cx="5274310" cy="551815"/>
            <wp:effectExtent l="0" t="0" r="254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551815"/>
                    </a:xfrm>
                    <a:prstGeom prst="rect">
                      <a:avLst/>
                    </a:prstGeom>
                  </pic:spPr>
                </pic:pic>
              </a:graphicData>
            </a:graphic>
          </wp:inline>
        </w:drawing>
      </w:r>
    </w:p>
    <w:p w14:paraId="57E9C115" w14:textId="5FECDA53" w:rsidR="00245CCB" w:rsidRDefault="00245CCB">
      <w:r>
        <w:rPr>
          <w:noProof/>
        </w:rPr>
        <w:drawing>
          <wp:inline distT="0" distB="0" distL="0" distR="0" wp14:anchorId="728F5186" wp14:editId="293E8E7B">
            <wp:extent cx="5274310" cy="49530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495300"/>
                    </a:xfrm>
                    <a:prstGeom prst="rect">
                      <a:avLst/>
                    </a:prstGeom>
                  </pic:spPr>
                </pic:pic>
              </a:graphicData>
            </a:graphic>
          </wp:inline>
        </w:drawing>
      </w:r>
    </w:p>
    <w:p w14:paraId="1C809399" w14:textId="7643FD92" w:rsidR="00245CCB" w:rsidRDefault="00AC3DFA">
      <w:r>
        <w:t>Then we use “</w:t>
      </w:r>
      <w:proofErr w:type="spellStart"/>
      <w:r>
        <w:t>hexdump</w:t>
      </w:r>
      <w:proofErr w:type="spellEnd"/>
      <w:r>
        <w:t xml:space="preserve">” to open the files. The content of file </w:t>
      </w:r>
      <w:proofErr w:type="gramStart"/>
      <w:r>
        <w:t>are</w:t>
      </w:r>
      <w:proofErr w:type="gramEnd"/>
      <w:r>
        <w:t xml:space="preserve"> displayed like this.</w:t>
      </w:r>
    </w:p>
    <w:p w14:paraId="75D59AD4" w14:textId="2F8061F9" w:rsidR="00245CCB" w:rsidRDefault="00245CCB">
      <w:r>
        <w:rPr>
          <w:noProof/>
        </w:rPr>
        <w:drawing>
          <wp:inline distT="0" distB="0" distL="0" distR="0" wp14:anchorId="6B3B4906" wp14:editId="289C2A74">
            <wp:extent cx="5274310" cy="131508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315085"/>
                    </a:xfrm>
                    <a:prstGeom prst="rect">
                      <a:avLst/>
                    </a:prstGeom>
                  </pic:spPr>
                </pic:pic>
              </a:graphicData>
            </a:graphic>
          </wp:inline>
        </w:drawing>
      </w:r>
    </w:p>
    <w:sectPr w:rsidR="00245CC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DExMjYxM7EwMjZQ0lEKTi0uzszPAykwrgUAJ9UaZSwAAAA="/>
  </w:docVars>
  <w:rsids>
    <w:rsidRoot w:val="00672975"/>
    <w:rsid w:val="00120167"/>
    <w:rsid w:val="00205B16"/>
    <w:rsid w:val="00207D7C"/>
    <w:rsid w:val="00245CCB"/>
    <w:rsid w:val="00273339"/>
    <w:rsid w:val="004D156F"/>
    <w:rsid w:val="005425E0"/>
    <w:rsid w:val="005B62F3"/>
    <w:rsid w:val="006302B7"/>
    <w:rsid w:val="00672975"/>
    <w:rsid w:val="006C0D3D"/>
    <w:rsid w:val="0089383F"/>
    <w:rsid w:val="00AC3DFA"/>
    <w:rsid w:val="00B10EA9"/>
    <w:rsid w:val="00B96F32"/>
    <w:rsid w:val="00E86931"/>
    <w:rsid w:val="00F71EFF"/>
    <w:rsid w:val="00FE68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79DEF"/>
  <w15:chartTrackingRefBased/>
  <w15:docId w15:val="{29737379-5D02-4BAC-8119-1DAFE68C8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5</Pages>
  <Words>316</Words>
  <Characters>1807</Characters>
  <Application>Microsoft Office Word</Application>
  <DocSecurity>0</DocSecurity>
  <Lines>15</Lines>
  <Paragraphs>4</Paragraphs>
  <ScaleCrop>false</ScaleCrop>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子扬</dc:creator>
  <cp:keywords/>
  <dc:description/>
  <cp:lastModifiedBy>林 子扬</cp:lastModifiedBy>
  <cp:revision>7</cp:revision>
  <dcterms:created xsi:type="dcterms:W3CDTF">2019-11-03T00:26:00Z</dcterms:created>
  <dcterms:modified xsi:type="dcterms:W3CDTF">2019-11-11T02:32:00Z</dcterms:modified>
</cp:coreProperties>
</file>